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5E6D234" w:rsidR="00C7071B" w:rsidRPr="00630C3D" w:rsidRDefault="00C7071B" w:rsidP="00630C3D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630C3D" w:rsidRPr="00CC6E63">
        <w:rPr>
          <w:rFonts w:ascii="Arial Narrow" w:hAnsi="Arial Narrow"/>
          <w:b/>
          <w:sz w:val="22"/>
          <w:szCs w:val="22"/>
        </w:rPr>
        <w:t>„</w:t>
      </w:r>
      <w:r w:rsidR="00630C3D" w:rsidRPr="00FD1768">
        <w:rPr>
          <w:rFonts w:ascii="Arial Narrow" w:hAnsi="Arial Narrow"/>
          <w:b/>
          <w:sz w:val="22"/>
          <w:szCs w:val="22"/>
        </w:rPr>
        <w:t>Propagačné predmety s potlačou 7/23“ (ID zákazky 49295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bookmarkStart w:id="0" w:name="_GoBack"/>
      <w:bookmarkEnd w:id="0"/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269BFD" w14:textId="77777777" w:rsidR="009771F9" w:rsidRDefault="009771F9" w:rsidP="00317080">
      <w:r>
        <w:separator/>
      </w:r>
    </w:p>
  </w:endnote>
  <w:endnote w:type="continuationSeparator" w:id="0">
    <w:p w14:paraId="4EAF9163" w14:textId="77777777" w:rsidR="009771F9" w:rsidRDefault="009771F9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AFB5AA" w14:textId="77777777" w:rsidR="009771F9" w:rsidRDefault="009771F9" w:rsidP="00317080">
      <w:r>
        <w:separator/>
      </w:r>
    </w:p>
  </w:footnote>
  <w:footnote w:type="continuationSeparator" w:id="0">
    <w:p w14:paraId="13290C92" w14:textId="77777777" w:rsidR="009771F9" w:rsidRDefault="009771F9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22B23"/>
    <w:rsid w:val="00630C3D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4</cp:revision>
  <dcterms:created xsi:type="dcterms:W3CDTF">2021-09-26T10:50:00Z</dcterms:created>
  <dcterms:modified xsi:type="dcterms:W3CDTF">2023-11-22T14:22:00Z</dcterms:modified>
</cp:coreProperties>
</file>